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-for-scientific-journals"/>
      <w:bookmarkEnd w:id="30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0e4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d490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